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790"/>
      </w:tblGrid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b/>
                <w:sz w:val="24"/>
                <w:szCs w:val="24"/>
              </w:rPr>
              <w:t>PRIMER NAME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b/>
                <w:sz w:val="24"/>
                <w:szCs w:val="24"/>
              </w:rPr>
              <w:t>SEQUENCE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ACAACAGACAACACTGAAAA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ert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AAAATGTCTTTCTGAAATTC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ountin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ACCGGTAATGCTTTTGGT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ountin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CAAACGAGAGCTGACA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m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A3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GATTACACCATGTTCAGCA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m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A3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CGACTGAAACTGATGCTTTG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aca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TTCTAGAGGCGGTATTGGC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aca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GAGAAAATGTCTGATTTCGCTT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GTTGGGTTGTATGGCAGT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GGAAACCACCATTGACA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pds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CATTGGGTACAACTGGTGGA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pds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CTGCCCATGATGGATAGGT</w:t>
            </w:r>
          </w:p>
        </w:tc>
        <w:bookmarkStart w:id="0" w:name="_GoBack"/>
        <w:bookmarkEnd w:id="0"/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reg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AAGCAACGTTGGCACAA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reg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GGTGATTCCATTGCTTCC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pde4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GATCTTGATACACCAATCGAA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pde4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CTTCTGCATCATCTGTACAT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5’nt F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GCTGAACAAGTAGCAATGG 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5’nt RP</w:t>
            </w:r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GTGGAAGACTTGATGCTG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B4A38" w:rsidRPr="00926804" w:rsidRDefault="008D534E" w:rsidP="00FE1EB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D5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TCCAAGAATTGGCTCAAGG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Pr="00926804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B4A38" w:rsidRPr="00926804" w:rsidRDefault="008D534E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34E">
              <w:rPr>
                <w:rFonts w:ascii="Times New Roman" w:hAnsi="Times New Roman" w:cs="Times New Roman"/>
                <w:sz w:val="24"/>
                <w:szCs w:val="24"/>
              </w:rPr>
              <w:t>CATCAACTGCCCATTGAAAA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a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P</w:t>
            </w:r>
          </w:p>
        </w:tc>
        <w:tc>
          <w:tcPr>
            <w:tcW w:w="4508" w:type="dxa"/>
          </w:tcPr>
          <w:p w:rsidR="007B4A38" w:rsidRPr="00926804" w:rsidRDefault="008D534E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34E">
              <w:rPr>
                <w:rFonts w:ascii="Times New Roman" w:hAnsi="Times New Roman" w:cs="Times New Roman"/>
                <w:sz w:val="24"/>
                <w:szCs w:val="24"/>
              </w:rPr>
              <w:t>GCCAAATACAATCGCTGGTG</w:t>
            </w:r>
          </w:p>
        </w:tc>
      </w:tr>
      <w:tr w:rsidR="007B4A38" w:rsidRPr="00926804" w:rsidTr="00FE1EB4">
        <w:tc>
          <w:tcPr>
            <w:tcW w:w="4508" w:type="dxa"/>
          </w:tcPr>
          <w:p w:rsidR="007B4A38" w:rsidRDefault="007B4A38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a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P</w:t>
            </w:r>
          </w:p>
        </w:tc>
        <w:tc>
          <w:tcPr>
            <w:tcW w:w="4508" w:type="dxa"/>
          </w:tcPr>
          <w:p w:rsidR="007B4A38" w:rsidRPr="00926804" w:rsidRDefault="008D534E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534E">
              <w:rPr>
                <w:rFonts w:ascii="Times New Roman" w:hAnsi="Times New Roman" w:cs="Times New Roman"/>
                <w:sz w:val="24"/>
                <w:szCs w:val="24"/>
              </w:rPr>
              <w:t>TGGTTGGTGTGAGATCAAAAGC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rnl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FP_qRT</w:t>
            </w:r>
            <w:proofErr w:type="spellEnd"/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TACATTTATTAGACCCGAAACCAAGCG</w:t>
            </w:r>
          </w:p>
        </w:tc>
      </w:tr>
      <w:tr w:rsidR="007C337D" w:rsidRPr="00926804" w:rsidTr="00FE1EB4"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rnlA</w:t>
            </w:r>
            <w:proofErr w:type="spellEnd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RP_qRT</w:t>
            </w:r>
            <w:proofErr w:type="spellEnd"/>
          </w:p>
        </w:tc>
        <w:tc>
          <w:tcPr>
            <w:tcW w:w="4508" w:type="dxa"/>
          </w:tcPr>
          <w:p w:rsidR="007C337D" w:rsidRPr="00926804" w:rsidRDefault="007C337D" w:rsidP="00FE1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804">
              <w:rPr>
                <w:rFonts w:ascii="Times New Roman" w:hAnsi="Times New Roman" w:cs="Times New Roman"/>
                <w:sz w:val="24"/>
                <w:szCs w:val="24"/>
              </w:rPr>
              <w:t>TTCCCTTTAGACCTATGGACCTTAGCG</w:t>
            </w:r>
          </w:p>
        </w:tc>
      </w:tr>
    </w:tbl>
    <w:p w:rsidR="002B303B" w:rsidRDefault="002B303B"/>
    <w:sectPr w:rsidR="002B3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NDMzMbU0MDEzN7ZU0lEKTi0uzszPAykwrAUAtqX+UCwAAAA="/>
  </w:docVars>
  <w:rsids>
    <w:rsidRoot w:val="00D30A06"/>
    <w:rsid w:val="002B303B"/>
    <w:rsid w:val="007B4A38"/>
    <w:rsid w:val="007C337D"/>
    <w:rsid w:val="008D534E"/>
    <w:rsid w:val="00D3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D419F"/>
  <w15:chartTrackingRefBased/>
  <w15:docId w15:val="{5EC7F924-4E09-4ED2-B954-4391432B1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37D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37D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na Nassir</dc:creator>
  <cp:keywords/>
  <dc:description/>
  <cp:lastModifiedBy>Nasna Nassir</cp:lastModifiedBy>
  <cp:revision>3</cp:revision>
  <dcterms:created xsi:type="dcterms:W3CDTF">2019-04-20T06:49:00Z</dcterms:created>
  <dcterms:modified xsi:type="dcterms:W3CDTF">2019-04-20T07:13:00Z</dcterms:modified>
</cp:coreProperties>
</file>